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rista Raczy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is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zy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32 Greenwillow Lan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raczyl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98847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d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tum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1/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